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Number of participan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 condition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itial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fter removal of fast responders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mpli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9T06:42:37Z</dcterms:created>
  <dcterms:modified xsi:type="dcterms:W3CDTF">2024-08-09T06:4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